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381D3" w14:textId="71E3C2D1" w:rsidR="00376665" w:rsidRDefault="00376665" w:rsidP="00376665">
      <w:pPr>
        <w:pStyle w:val="Title"/>
        <w:rPr>
          <w:rFonts w:hint="eastAsia"/>
        </w:rPr>
      </w:pPr>
      <w:r>
        <w:t>CSE5</w:t>
      </w:r>
      <w:r w:rsidR="008D5E95">
        <w:t>006</w:t>
      </w:r>
      <w:r>
        <w:t xml:space="preserve"> Assignment 1</w:t>
      </w:r>
    </w:p>
    <w:p w14:paraId="47383858" w14:textId="77777777" w:rsidR="00F6023B" w:rsidRDefault="00F6023B" w:rsidP="00F6023B"/>
    <w:p w14:paraId="52D666C1" w14:textId="77777777" w:rsidR="007D61EB" w:rsidRPr="007D61EB" w:rsidRDefault="007D61EB" w:rsidP="007D61EB">
      <w:pPr>
        <w:pStyle w:val="Heading3"/>
        <w:keepLines w:val="0"/>
        <w:widowControl w:val="0"/>
        <w:suppressAutoHyphens/>
        <w:spacing w:before="255" w:after="113" w:line="240" w:lineRule="auto"/>
        <w:textAlignment w:val="baseline"/>
        <w:rPr>
          <w:rFonts w:ascii="Liberation Sans" w:eastAsia="SimSun" w:hAnsi="Liberation Sans" w:cs="FreeSans" w:hint="eastAsia"/>
          <w:b/>
          <w:bCs/>
          <w:color w:val="00000A"/>
          <w:sz w:val="28"/>
          <w:szCs w:val="28"/>
          <w:lang w:val="en-AU" w:eastAsia="zh-CN" w:bidi="hi-IN"/>
        </w:rPr>
      </w:pPr>
      <w:r w:rsidRPr="007D61EB">
        <w:rPr>
          <w:rFonts w:ascii="Liberation Sans" w:eastAsia="SimSun" w:hAnsi="Liberation Sans" w:cs="FreeSans"/>
          <w:b/>
          <w:bCs/>
          <w:color w:val="00000A"/>
          <w:sz w:val="28"/>
          <w:szCs w:val="28"/>
          <w:lang w:val="en-AU" w:eastAsia="zh-CN" w:bidi="hi-IN"/>
        </w:rPr>
        <w:t xml:space="preserve">Plagiarism </w:t>
      </w:r>
    </w:p>
    <w:p w14:paraId="0630CB57" w14:textId="77777777" w:rsidR="007D61EB" w:rsidRDefault="007D61EB" w:rsidP="007D61EB">
      <w:pPr>
        <w:pStyle w:val="Textbody"/>
        <w:rPr>
          <w:rFonts w:hint="eastAsia"/>
        </w:rPr>
      </w:pPr>
      <w:r>
        <w:rPr>
          <w:b/>
        </w:rPr>
        <w:t>This is assignment must be completed individually, not in groups</w:t>
      </w:r>
      <w:r>
        <w:t>. You are welcome to discuss problems with fellow students, but the work that you submit must be your own. Don't try to plagiarise, it's extremely obvious and will only serve to get you into trouble. That's not any fun for you or for us.</w:t>
      </w:r>
    </w:p>
    <w:p w14:paraId="18F57830" w14:textId="77777777" w:rsidR="007D61EB" w:rsidRDefault="007D61EB" w:rsidP="007D61EB">
      <w:pPr>
        <w:pStyle w:val="Textbody"/>
        <w:rPr>
          <w:rFonts w:hint="eastAsia"/>
        </w:rPr>
      </w:pPr>
    </w:p>
    <w:p w14:paraId="1C108A07" w14:textId="77777777" w:rsidR="007D61EB" w:rsidRPr="007D61EB" w:rsidRDefault="007D61EB" w:rsidP="007D61EB">
      <w:pPr>
        <w:pStyle w:val="Heading3"/>
        <w:keepLines w:val="0"/>
        <w:widowControl w:val="0"/>
        <w:suppressAutoHyphens/>
        <w:spacing w:before="255" w:after="113" w:line="240" w:lineRule="auto"/>
        <w:textAlignment w:val="baseline"/>
        <w:rPr>
          <w:rFonts w:ascii="Liberation Sans" w:eastAsia="SimSun" w:hAnsi="Liberation Sans" w:cs="FreeSans" w:hint="eastAsia"/>
          <w:b/>
          <w:bCs/>
          <w:color w:val="00000A"/>
          <w:sz w:val="28"/>
          <w:szCs w:val="28"/>
          <w:lang w:val="en-AU" w:eastAsia="zh-CN" w:bidi="hi-IN"/>
        </w:rPr>
      </w:pPr>
      <w:r w:rsidRPr="007D61EB">
        <w:rPr>
          <w:rFonts w:ascii="Liberation Sans" w:eastAsia="SimSun" w:hAnsi="Liberation Sans" w:cs="FreeSans"/>
          <w:b/>
          <w:bCs/>
          <w:color w:val="00000A"/>
          <w:sz w:val="28"/>
          <w:szCs w:val="28"/>
          <w:lang w:val="en-AU" w:eastAsia="zh-CN" w:bidi="hi-IN"/>
        </w:rPr>
        <w:t>Due Date</w:t>
      </w:r>
    </w:p>
    <w:p w14:paraId="418BF80C" w14:textId="59B039B2" w:rsidR="007D61EB" w:rsidRDefault="007D61EB" w:rsidP="000134E2">
      <w:pPr>
        <w:pStyle w:val="BodyText1"/>
        <w:rPr>
          <w:rFonts w:hint="eastAsia"/>
        </w:rPr>
      </w:pPr>
      <w:r>
        <w:rPr>
          <w:b/>
        </w:rPr>
        <w:t xml:space="preserve">This assignment is due on </w:t>
      </w:r>
      <w:r w:rsidR="00232FB2">
        <w:rPr>
          <w:b/>
        </w:rPr>
        <w:t>Friday</w:t>
      </w:r>
      <w:r w:rsidRPr="0028063C">
        <w:rPr>
          <w:b/>
          <w:bCs/>
        </w:rPr>
        <w:t xml:space="preserve">, </w:t>
      </w:r>
      <w:r w:rsidR="00717CC7">
        <w:rPr>
          <w:b/>
          <w:bCs/>
        </w:rPr>
        <w:t>26 August</w:t>
      </w:r>
      <w:r w:rsidRPr="0028063C">
        <w:rPr>
          <w:b/>
          <w:bCs/>
        </w:rPr>
        <w:t xml:space="preserve"> 20</w:t>
      </w:r>
      <w:r w:rsidR="00173F2D">
        <w:rPr>
          <w:b/>
          <w:bCs/>
        </w:rPr>
        <w:t>2</w:t>
      </w:r>
      <w:r w:rsidR="00717CC7">
        <w:rPr>
          <w:b/>
          <w:bCs/>
        </w:rPr>
        <w:t>2</w:t>
      </w:r>
      <w:r w:rsidRPr="0028063C">
        <w:rPr>
          <w:b/>
          <w:bCs/>
        </w:rPr>
        <w:t xml:space="preserve">, </w:t>
      </w:r>
      <w:r w:rsidR="00717CC7">
        <w:rPr>
          <w:b/>
          <w:bCs/>
        </w:rPr>
        <w:t>11</w:t>
      </w:r>
      <w:r w:rsidRPr="0028063C">
        <w:rPr>
          <w:b/>
          <w:bCs/>
        </w:rPr>
        <w:t>:</w:t>
      </w:r>
      <w:r>
        <w:rPr>
          <w:b/>
          <w:bCs/>
        </w:rPr>
        <w:t>00</w:t>
      </w:r>
      <w:r w:rsidRPr="0028063C">
        <w:rPr>
          <w:b/>
          <w:bCs/>
        </w:rPr>
        <w:t xml:space="preserve"> </w:t>
      </w:r>
      <w:r w:rsidR="000134E2">
        <w:rPr>
          <w:b/>
          <w:bCs/>
        </w:rPr>
        <w:t>P</w:t>
      </w:r>
      <w:r w:rsidRPr="0028063C">
        <w:rPr>
          <w:b/>
          <w:bCs/>
        </w:rPr>
        <w:t>M</w:t>
      </w:r>
      <w:r>
        <w:rPr>
          <w:b/>
          <w:bCs/>
        </w:rPr>
        <w:t xml:space="preserve">. </w:t>
      </w:r>
      <w:r>
        <w:t>Penalties are applied to late assignments (accepted up to 5 days after the due date only).  See the departmental Student Handbook for details.</w:t>
      </w:r>
    </w:p>
    <w:p w14:paraId="31B7C578" w14:textId="77777777" w:rsidR="007D61EB" w:rsidRDefault="007D61EB" w:rsidP="00F6023B"/>
    <w:p w14:paraId="721F4FA7" w14:textId="77777777" w:rsidR="007D61EB" w:rsidRPr="007D61EB" w:rsidRDefault="007D61EB" w:rsidP="007D61EB">
      <w:pPr>
        <w:pStyle w:val="Heading3"/>
        <w:tabs>
          <w:tab w:val="left" w:pos="0"/>
        </w:tabs>
        <w:spacing w:before="0"/>
        <w:jc w:val="both"/>
        <w:rPr>
          <w:rFonts w:ascii="Liberation Sans" w:eastAsia="SimSun" w:hAnsi="Liberation Sans" w:cs="FreeSans" w:hint="eastAsia"/>
          <w:b/>
          <w:bCs/>
          <w:color w:val="00000A"/>
          <w:sz w:val="28"/>
          <w:szCs w:val="28"/>
          <w:lang w:val="en-AU" w:eastAsia="zh-CN" w:bidi="hi-IN"/>
        </w:rPr>
      </w:pPr>
      <w:r w:rsidRPr="007D61EB">
        <w:rPr>
          <w:rFonts w:ascii="Liberation Sans" w:eastAsia="SimSun" w:hAnsi="Liberation Sans" w:cs="FreeSans"/>
          <w:b/>
          <w:bCs/>
          <w:color w:val="00000A"/>
          <w:sz w:val="28"/>
          <w:szCs w:val="28"/>
          <w:lang w:val="en-AU" w:eastAsia="zh-CN" w:bidi="hi-IN"/>
        </w:rPr>
        <w:t>Submission Details</w:t>
      </w:r>
    </w:p>
    <w:p w14:paraId="363FA950" w14:textId="77777777" w:rsidR="007D61EB" w:rsidRDefault="007D61EB" w:rsidP="008436C2">
      <w:pPr>
        <w:numPr>
          <w:ilvl w:val="0"/>
          <w:numId w:val="9"/>
        </w:numPr>
        <w:spacing w:after="0" w:line="240" w:lineRule="auto"/>
        <w:jc w:val="both"/>
      </w:pPr>
      <w:r>
        <w:t>Zip up everything in your project directory</w:t>
      </w:r>
      <w:r w:rsidR="006675A6">
        <w:t xml:space="preserve"> as well as word document or PDF</w:t>
      </w:r>
      <w:r w:rsidR="008436C2">
        <w:t xml:space="preserve"> </w:t>
      </w:r>
      <w:r w:rsidR="006675A6">
        <w:t xml:space="preserve">of current document </w:t>
      </w:r>
      <w:r w:rsidR="008436C2">
        <w:t xml:space="preserve">in </w:t>
      </w:r>
      <w:r w:rsidR="006675A6">
        <w:t xml:space="preserve">which </w:t>
      </w:r>
      <w:r w:rsidR="008436C2">
        <w:t xml:space="preserve">the required boxes (code and screenshots) have </w:t>
      </w:r>
      <w:r w:rsidR="006675A6">
        <w:t>been</w:t>
      </w:r>
      <w:r>
        <w:t xml:space="preserve"> </w:t>
      </w:r>
      <w:r w:rsidR="008436C2">
        <w:t xml:space="preserve">filled in. </w:t>
      </w:r>
    </w:p>
    <w:p w14:paraId="434F2E6A" w14:textId="77777777" w:rsidR="008436C2" w:rsidRDefault="008436C2" w:rsidP="008436C2">
      <w:pPr>
        <w:spacing w:after="0" w:line="240" w:lineRule="auto"/>
        <w:ind w:left="360"/>
        <w:jc w:val="both"/>
      </w:pPr>
    </w:p>
    <w:p w14:paraId="4FB475DE" w14:textId="77777777" w:rsidR="007D61EB" w:rsidRDefault="007D61EB" w:rsidP="007D61EB">
      <w:pPr>
        <w:numPr>
          <w:ilvl w:val="0"/>
          <w:numId w:val="8"/>
        </w:numPr>
        <w:spacing w:after="0" w:line="240" w:lineRule="auto"/>
        <w:jc w:val="both"/>
      </w:pPr>
      <w:r>
        <w:t>Submit your zipped file via LMS</w:t>
      </w:r>
    </w:p>
    <w:p w14:paraId="591AABED" w14:textId="77777777" w:rsidR="006675A6" w:rsidRDefault="006675A6" w:rsidP="00F6023B"/>
    <w:p w14:paraId="6F427A9D" w14:textId="77777777" w:rsidR="00952349" w:rsidRDefault="00952349" w:rsidP="00F6023B"/>
    <w:p w14:paraId="6466B8DE" w14:textId="77777777" w:rsidR="006675A6" w:rsidRDefault="006675A6" w:rsidP="00F6023B"/>
    <w:p w14:paraId="53CF02C6" w14:textId="77777777" w:rsidR="006675A6" w:rsidRDefault="006675A6" w:rsidP="00F6023B"/>
    <w:p w14:paraId="47AA55DF" w14:textId="77777777" w:rsidR="006675A6" w:rsidRDefault="006675A6" w:rsidP="00F6023B"/>
    <w:p w14:paraId="6CAD3416" w14:textId="77777777" w:rsidR="006675A6" w:rsidRDefault="006675A6" w:rsidP="00F6023B"/>
    <w:p w14:paraId="4BB4154B" w14:textId="77777777" w:rsidR="006675A6" w:rsidRDefault="006675A6" w:rsidP="006675A6">
      <w:pPr>
        <w:rPr>
          <w:rFonts w:ascii="Liberation Sans" w:eastAsia="SimSun" w:hAnsi="Liberation Sans" w:cs="FreeSans" w:hint="eastAsia"/>
          <w:b/>
          <w:bCs/>
          <w:color w:val="00000A"/>
          <w:sz w:val="28"/>
          <w:szCs w:val="28"/>
          <w:lang w:val="en-AU" w:eastAsia="zh-CN" w:bidi="hi-IN"/>
        </w:rPr>
      </w:pPr>
      <w:r w:rsidRPr="006675A6">
        <w:rPr>
          <w:rFonts w:ascii="Liberation Sans" w:eastAsia="SimSun" w:hAnsi="Liberation Sans" w:cs="FreeSans"/>
          <w:b/>
          <w:bCs/>
          <w:color w:val="00000A"/>
          <w:sz w:val="28"/>
          <w:szCs w:val="28"/>
          <w:lang w:val="en-AU" w:eastAsia="zh-CN" w:bidi="hi-IN"/>
        </w:rPr>
        <w:t xml:space="preserve">Your Student ID: </w:t>
      </w:r>
      <w:r>
        <w:rPr>
          <w:rFonts w:ascii="Liberation Sans" w:eastAsia="SimSun" w:hAnsi="Liberation Sans" w:cs="FreeSans"/>
          <w:b/>
          <w:bCs/>
          <w:color w:val="00000A"/>
          <w:sz w:val="28"/>
          <w:szCs w:val="28"/>
          <w:lang w:val="en-AU" w:eastAsia="zh-CN" w:bidi="hi-IN"/>
        </w:rPr>
        <w:t xml:space="preserve"> &lt;Type Your Student ID Here&gt;</w:t>
      </w:r>
    </w:p>
    <w:p w14:paraId="56A1CE43" w14:textId="77777777" w:rsidR="0085076D" w:rsidRDefault="006675A6" w:rsidP="006675A6">
      <w:r w:rsidRPr="006675A6">
        <w:rPr>
          <w:rFonts w:ascii="Liberation Sans" w:eastAsia="SimSun" w:hAnsi="Liberation Sans" w:cs="FreeSans"/>
          <w:b/>
          <w:bCs/>
          <w:color w:val="00000A"/>
          <w:sz w:val="28"/>
          <w:szCs w:val="28"/>
          <w:lang w:val="en-AU" w:eastAsia="zh-CN" w:bidi="hi-IN"/>
        </w:rPr>
        <w:t xml:space="preserve">Your </w:t>
      </w:r>
      <w:r>
        <w:rPr>
          <w:rFonts w:ascii="Liberation Sans" w:eastAsia="SimSun" w:hAnsi="Liberation Sans" w:cs="FreeSans"/>
          <w:b/>
          <w:bCs/>
          <w:color w:val="00000A"/>
          <w:sz w:val="28"/>
          <w:szCs w:val="28"/>
          <w:lang w:val="en-AU" w:eastAsia="zh-CN" w:bidi="hi-IN"/>
        </w:rPr>
        <w:t>Full Name</w:t>
      </w:r>
      <w:r w:rsidRPr="006675A6">
        <w:rPr>
          <w:rFonts w:ascii="Liberation Sans" w:eastAsia="SimSun" w:hAnsi="Liberation Sans" w:cs="FreeSans"/>
          <w:b/>
          <w:bCs/>
          <w:color w:val="00000A"/>
          <w:sz w:val="28"/>
          <w:szCs w:val="28"/>
          <w:lang w:val="en-AU" w:eastAsia="zh-CN" w:bidi="hi-IN"/>
        </w:rPr>
        <w:t xml:space="preserve">: </w:t>
      </w:r>
      <w:r>
        <w:rPr>
          <w:rFonts w:ascii="Liberation Sans" w:eastAsia="SimSun" w:hAnsi="Liberation Sans" w:cs="FreeSans"/>
          <w:b/>
          <w:bCs/>
          <w:color w:val="00000A"/>
          <w:sz w:val="28"/>
          <w:szCs w:val="28"/>
          <w:lang w:val="en-AU" w:eastAsia="zh-CN" w:bidi="hi-IN"/>
        </w:rPr>
        <w:t xml:space="preserve"> &lt;Type Your Full Name Here&gt;</w:t>
      </w:r>
    </w:p>
    <w:p w14:paraId="1872CF63" w14:textId="77777777" w:rsidR="0085076D" w:rsidRDefault="0085076D" w:rsidP="00F6023B"/>
    <w:p w14:paraId="078AC3CA" w14:textId="77777777" w:rsidR="0085076D" w:rsidRDefault="0085076D" w:rsidP="00F6023B"/>
    <w:p w14:paraId="45E18374" w14:textId="77777777" w:rsidR="002420B8" w:rsidRDefault="002420B8" w:rsidP="00F6023B"/>
    <w:p w14:paraId="08F08D4B" w14:textId="77777777" w:rsidR="002420B8" w:rsidRDefault="002420B8" w:rsidP="00F6023B"/>
    <w:p w14:paraId="7185C00C" w14:textId="374E5391" w:rsidR="00755149" w:rsidRDefault="00755149" w:rsidP="00FB1E57">
      <w:r w:rsidRPr="00FB1E57">
        <w:rPr>
          <w:rFonts w:ascii="Liberation Sans" w:eastAsia="SimSun" w:hAnsi="Liberation Sans" w:cs="FreeSans"/>
          <w:b/>
          <w:bCs/>
          <w:color w:val="00000A"/>
          <w:sz w:val="28"/>
          <w:szCs w:val="28"/>
          <w:lang w:val="en-AU" w:eastAsia="zh-CN" w:bidi="hi-IN"/>
        </w:rPr>
        <w:lastRenderedPageBreak/>
        <w:t>Task 1</w:t>
      </w:r>
      <w:r w:rsidR="00FB1E57">
        <w:rPr>
          <w:rFonts w:ascii="Liberation Sans" w:eastAsia="SimSun" w:hAnsi="Liberation Sans" w:cs="FreeSans"/>
          <w:b/>
          <w:bCs/>
          <w:color w:val="00000A"/>
          <w:sz w:val="28"/>
          <w:szCs w:val="28"/>
          <w:lang w:val="en-AU" w:eastAsia="zh-CN" w:bidi="hi-IN"/>
        </w:rPr>
        <w:t xml:space="preserve"> (</w:t>
      </w:r>
      <w:r w:rsidR="002420B8">
        <w:rPr>
          <w:rFonts w:ascii="Liberation Sans" w:eastAsia="SimSun" w:hAnsi="Liberation Sans" w:cs="FreeSans"/>
          <w:b/>
          <w:bCs/>
          <w:color w:val="00000A"/>
          <w:sz w:val="28"/>
          <w:szCs w:val="28"/>
          <w:lang w:val="en-AU" w:eastAsia="zh-CN" w:bidi="hi-IN"/>
        </w:rPr>
        <w:t>10</w:t>
      </w:r>
      <w:r w:rsidR="00FB1E57">
        <w:rPr>
          <w:rFonts w:ascii="Liberation Sans" w:eastAsia="SimSun" w:hAnsi="Liberation Sans" w:cs="FreeSans"/>
          <w:b/>
          <w:bCs/>
          <w:color w:val="00000A"/>
          <w:sz w:val="28"/>
          <w:szCs w:val="28"/>
          <w:lang w:val="en-AU" w:eastAsia="zh-CN" w:bidi="hi-IN"/>
        </w:rPr>
        <w:t xml:space="preserve"> marks)</w:t>
      </w:r>
      <w:r>
        <w:t xml:space="preserve"> </w:t>
      </w:r>
    </w:p>
    <w:p w14:paraId="31BCEDDD" w14:textId="0376BD56" w:rsidR="00BA1958" w:rsidRPr="00FB1E57" w:rsidRDefault="00BA1958" w:rsidP="00FB1E57">
      <w:pPr>
        <w:rPr>
          <w:sz w:val="24"/>
          <w:szCs w:val="24"/>
        </w:rPr>
      </w:pPr>
      <w:r>
        <w:t>1.a</w:t>
      </w:r>
    </w:p>
    <w:p w14:paraId="332577E2" w14:textId="1DF68333" w:rsidR="00755149" w:rsidRDefault="00BA1958" w:rsidP="00755149">
      <w:pPr>
        <w:pBdr>
          <w:top w:val="single" w:sz="4" w:space="1" w:color="auto"/>
          <w:left w:val="single" w:sz="4" w:space="4" w:color="auto"/>
          <w:bottom w:val="single" w:sz="4" w:space="1" w:color="auto"/>
          <w:right w:val="single" w:sz="4" w:space="4" w:color="auto"/>
        </w:pBdr>
        <w:ind w:left="360"/>
      </w:pPr>
      <w:r>
        <w:t>$</w:t>
      </w:r>
      <w:r w:rsidR="00755149">
        <w:t xml:space="preserve"> </w:t>
      </w:r>
      <w:r w:rsidR="005D5A27">
        <w:t>git init</w:t>
      </w:r>
    </w:p>
    <w:p w14:paraId="3F74E5C1" w14:textId="77777777" w:rsidR="00755149" w:rsidRDefault="00755149" w:rsidP="00755149"/>
    <w:p w14:paraId="3CEAA6F8" w14:textId="77777777" w:rsidR="00BA1958" w:rsidRDefault="00BA1958" w:rsidP="00BA1958">
      <w:r>
        <w:t xml:space="preserve">1.b </w:t>
      </w:r>
    </w:p>
    <w:p w14:paraId="11145861" w14:textId="09DB7747" w:rsidR="00BA1958" w:rsidRDefault="00FE6C31" w:rsidP="00BA1958">
      <w:pPr>
        <w:pBdr>
          <w:top w:val="single" w:sz="4" w:space="1" w:color="auto"/>
          <w:left w:val="single" w:sz="4" w:space="4" w:color="auto"/>
          <w:bottom w:val="single" w:sz="4" w:space="1" w:color="auto"/>
          <w:right w:val="single" w:sz="4" w:space="4" w:color="auto"/>
        </w:pBdr>
        <w:ind w:left="360" w:firstLine="270"/>
      </w:pPr>
      <w:r>
        <w:rPr>
          <w:noProof/>
        </w:rPr>
        <w:drawing>
          <wp:inline distT="0" distB="0" distL="0" distR="0" wp14:anchorId="437B9EDB" wp14:editId="35C1E65C">
            <wp:extent cx="5486400" cy="821690"/>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8"/>
                    <a:stretch>
                      <a:fillRect/>
                    </a:stretch>
                  </pic:blipFill>
                  <pic:spPr>
                    <a:xfrm>
                      <a:off x="0" y="0"/>
                      <a:ext cx="5486400" cy="821690"/>
                    </a:xfrm>
                    <a:prstGeom prst="rect">
                      <a:avLst/>
                    </a:prstGeom>
                  </pic:spPr>
                </pic:pic>
              </a:graphicData>
            </a:graphic>
          </wp:inline>
        </w:drawing>
      </w:r>
    </w:p>
    <w:p w14:paraId="7FBBE3BD" w14:textId="548F4460" w:rsidR="00BA1958" w:rsidRDefault="00BA1958" w:rsidP="00755149"/>
    <w:p w14:paraId="3784C5DF" w14:textId="510BEF56" w:rsidR="00BA1958" w:rsidRDefault="00BA1958" w:rsidP="00755149">
      <w:r>
        <w:t>1.c</w:t>
      </w:r>
    </w:p>
    <w:p w14:paraId="397FF434" w14:textId="10C3313D" w:rsidR="00BA1958" w:rsidRDefault="00BA1958" w:rsidP="00BA1958">
      <w:pPr>
        <w:pBdr>
          <w:top w:val="single" w:sz="4" w:space="1" w:color="auto"/>
          <w:left w:val="single" w:sz="4" w:space="4" w:color="auto"/>
          <w:bottom w:val="single" w:sz="4" w:space="1" w:color="auto"/>
          <w:right w:val="single" w:sz="4" w:space="4" w:color="auto"/>
        </w:pBdr>
        <w:ind w:left="360"/>
      </w:pPr>
      <w:r>
        <w:t xml:space="preserve">$ </w:t>
      </w:r>
      <w:r w:rsidR="00613B7F">
        <w:t>git add .</w:t>
      </w:r>
    </w:p>
    <w:p w14:paraId="3042E11F" w14:textId="71BA17AC" w:rsidR="00613B7F" w:rsidRDefault="00613B7F" w:rsidP="00BA1958">
      <w:pPr>
        <w:pBdr>
          <w:top w:val="single" w:sz="4" w:space="1" w:color="auto"/>
          <w:left w:val="single" w:sz="4" w:space="4" w:color="auto"/>
          <w:bottom w:val="single" w:sz="4" w:space="1" w:color="auto"/>
          <w:right w:val="single" w:sz="4" w:space="4" w:color="auto"/>
        </w:pBdr>
        <w:ind w:left="360"/>
      </w:pPr>
      <w:r>
        <w:t>$ git commit -m “Initial commits”</w:t>
      </w:r>
    </w:p>
    <w:p w14:paraId="0B2B0584" w14:textId="2B862EE5" w:rsidR="00613B7F" w:rsidRDefault="00613B7F" w:rsidP="00BA1958">
      <w:pPr>
        <w:pBdr>
          <w:top w:val="single" w:sz="4" w:space="1" w:color="auto"/>
          <w:left w:val="single" w:sz="4" w:space="4" w:color="auto"/>
          <w:bottom w:val="single" w:sz="4" w:space="1" w:color="auto"/>
          <w:right w:val="single" w:sz="4" w:space="4" w:color="auto"/>
        </w:pBdr>
        <w:ind w:left="360"/>
      </w:pPr>
      <w:r>
        <w:t>$ git push origin master</w:t>
      </w:r>
    </w:p>
    <w:p w14:paraId="074692F2" w14:textId="77777777" w:rsidR="00BA1958" w:rsidRDefault="00BA1958" w:rsidP="00755149"/>
    <w:p w14:paraId="29306668" w14:textId="23FFA56F" w:rsidR="00BA1958" w:rsidRDefault="009C66BE" w:rsidP="00BA1958">
      <w:pPr>
        <w:pBdr>
          <w:top w:val="single" w:sz="4" w:space="1" w:color="auto"/>
          <w:left w:val="single" w:sz="4" w:space="4" w:color="auto"/>
          <w:bottom w:val="single" w:sz="4" w:space="1" w:color="auto"/>
          <w:right w:val="single" w:sz="4" w:space="4" w:color="auto"/>
        </w:pBdr>
        <w:ind w:left="360" w:firstLine="270"/>
      </w:pPr>
      <w:r>
        <w:rPr>
          <w:noProof/>
        </w:rPr>
        <w:drawing>
          <wp:inline distT="0" distB="0" distL="0" distR="0" wp14:anchorId="217A521E" wp14:editId="400EE74F">
            <wp:extent cx="5534025" cy="629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4025" cy="629920"/>
                    </a:xfrm>
                    <a:prstGeom prst="rect">
                      <a:avLst/>
                    </a:prstGeom>
                  </pic:spPr>
                </pic:pic>
              </a:graphicData>
            </a:graphic>
          </wp:inline>
        </w:drawing>
      </w:r>
    </w:p>
    <w:p w14:paraId="2F09E203" w14:textId="77777777" w:rsidR="00BA1958" w:rsidRDefault="00BA1958" w:rsidP="00755149"/>
    <w:p w14:paraId="225BFFF6" w14:textId="77777777" w:rsidR="00BA1958" w:rsidRDefault="00BA1958" w:rsidP="00755149"/>
    <w:p w14:paraId="029EEFFD" w14:textId="3BBE3A5B" w:rsidR="006B0478" w:rsidRPr="00FB1E57" w:rsidRDefault="00F6023B" w:rsidP="0050740C">
      <w:pPr>
        <w:rPr>
          <w:sz w:val="24"/>
          <w:szCs w:val="24"/>
        </w:rPr>
      </w:pPr>
      <w:r w:rsidRPr="00FB1E57">
        <w:rPr>
          <w:rFonts w:ascii="Liberation Sans" w:eastAsia="SimSun" w:hAnsi="Liberation Sans" w:cs="FreeSans"/>
          <w:b/>
          <w:bCs/>
          <w:color w:val="00000A"/>
          <w:sz w:val="28"/>
          <w:szCs w:val="28"/>
          <w:lang w:val="en-AU" w:eastAsia="zh-CN" w:bidi="hi-IN"/>
        </w:rPr>
        <w:t>Task</w:t>
      </w:r>
      <w:r w:rsidR="00FB1E57">
        <w:rPr>
          <w:rFonts w:ascii="Liberation Sans" w:eastAsia="SimSun" w:hAnsi="Liberation Sans" w:cs="FreeSans"/>
          <w:b/>
          <w:bCs/>
          <w:color w:val="00000A"/>
          <w:sz w:val="28"/>
          <w:szCs w:val="28"/>
          <w:lang w:val="en-AU" w:eastAsia="zh-CN" w:bidi="hi-IN"/>
        </w:rPr>
        <w:t xml:space="preserve"> </w:t>
      </w:r>
      <w:r w:rsidR="00755149" w:rsidRPr="00FB1E57">
        <w:rPr>
          <w:rFonts w:ascii="Liberation Sans" w:eastAsia="SimSun" w:hAnsi="Liberation Sans" w:cs="FreeSans"/>
          <w:b/>
          <w:bCs/>
          <w:color w:val="00000A"/>
          <w:sz w:val="28"/>
          <w:szCs w:val="28"/>
          <w:lang w:val="en-AU" w:eastAsia="zh-CN" w:bidi="hi-IN"/>
        </w:rPr>
        <w:t>2</w:t>
      </w:r>
      <w:r w:rsidR="00FB1E57">
        <w:rPr>
          <w:rFonts w:ascii="Liberation Sans" w:eastAsia="SimSun" w:hAnsi="Liberation Sans" w:cs="FreeSans"/>
          <w:b/>
          <w:bCs/>
          <w:color w:val="00000A"/>
          <w:sz w:val="28"/>
          <w:szCs w:val="28"/>
          <w:lang w:val="en-AU" w:eastAsia="zh-CN" w:bidi="hi-IN"/>
        </w:rPr>
        <w:t xml:space="preserve"> (10 marks)</w:t>
      </w:r>
      <w:r w:rsidR="00A830D1" w:rsidRPr="00FB1E57">
        <w:rPr>
          <w:sz w:val="24"/>
          <w:szCs w:val="24"/>
        </w:rPr>
        <w:t xml:space="preserve"> </w:t>
      </w:r>
    </w:p>
    <w:p w14:paraId="26696C57" w14:textId="77777777" w:rsidR="006B0478" w:rsidRDefault="006B0478" w:rsidP="006B0478"/>
    <w:p w14:paraId="1A257B28" w14:textId="164FB046" w:rsidR="004162C4" w:rsidRPr="004162C4" w:rsidRDefault="004162C4" w:rsidP="004162C4">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4162C4">
        <w:rPr>
          <w:rFonts w:ascii="SFTT1000" w:hAnsi="SFTT1000" w:cs="SFTT1000"/>
          <w:sz w:val="20"/>
          <w:szCs w:val="20"/>
        </w:rPr>
        <w:t>Modified File Name/s:</w:t>
      </w:r>
      <w:r w:rsidR="00A7603F">
        <w:rPr>
          <w:rFonts w:ascii="SFTT1000" w:hAnsi="SFTT1000" w:cs="SFTT1000"/>
          <w:sz w:val="20"/>
          <w:szCs w:val="20"/>
        </w:rPr>
        <w:t xml:space="preserve"> docker-compose.yml</w:t>
      </w:r>
    </w:p>
    <w:p w14:paraId="5C99A283" w14:textId="7852C373" w:rsidR="006B0478" w:rsidRDefault="004162C4" w:rsidP="006B0478">
      <w:pPr>
        <w:pBdr>
          <w:top w:val="single" w:sz="4" w:space="1" w:color="auto"/>
          <w:left w:val="single" w:sz="4" w:space="4" w:color="auto"/>
          <w:bottom w:val="single" w:sz="4" w:space="1" w:color="auto"/>
          <w:right w:val="single" w:sz="4" w:space="4" w:color="auto"/>
        </w:pBdr>
        <w:ind w:left="360"/>
      </w:pPr>
      <w:r w:rsidRPr="004162C4">
        <w:rPr>
          <w:rFonts w:ascii="SFTT1000" w:hAnsi="SFTT1000" w:cs="SFTT1000"/>
          <w:sz w:val="20"/>
          <w:szCs w:val="20"/>
        </w:rPr>
        <w:t>Modified Line/s:</w:t>
      </w:r>
      <w:r w:rsidR="00A7603F">
        <w:rPr>
          <w:rFonts w:ascii="SFTT1000" w:hAnsi="SFTT1000" w:cs="SFTT1000"/>
          <w:sz w:val="20"/>
          <w:szCs w:val="20"/>
        </w:rPr>
        <w:t xml:space="preserve"> 10</w:t>
      </w:r>
    </w:p>
    <w:p w14:paraId="0CFC52E2" w14:textId="77777777" w:rsidR="0050740C" w:rsidRDefault="0050740C" w:rsidP="00AF1988">
      <w:pPr>
        <w:pStyle w:val="HTMLPreformatted"/>
        <w:textAlignment w:val="baseline"/>
      </w:pPr>
    </w:p>
    <w:p w14:paraId="5BB7ECBE" w14:textId="25BAABB6" w:rsidR="00AF1988" w:rsidRDefault="00A7603F" w:rsidP="00AF1988">
      <w:pPr>
        <w:pBdr>
          <w:top w:val="single" w:sz="4" w:space="1" w:color="auto"/>
          <w:left w:val="single" w:sz="4" w:space="4" w:color="auto"/>
          <w:bottom w:val="single" w:sz="4" w:space="1" w:color="auto"/>
          <w:right w:val="single" w:sz="4" w:space="4" w:color="auto"/>
        </w:pBdr>
        <w:ind w:left="360" w:firstLine="270"/>
      </w:pPr>
      <w:r>
        <w:rPr>
          <w:noProof/>
        </w:rPr>
        <w:drawing>
          <wp:inline distT="0" distB="0" distL="0" distR="0" wp14:anchorId="055A3345" wp14:editId="7DF0BB64">
            <wp:extent cx="4410075"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10075" cy="2114550"/>
                    </a:xfrm>
                    <a:prstGeom prst="rect">
                      <a:avLst/>
                    </a:prstGeom>
                  </pic:spPr>
                </pic:pic>
              </a:graphicData>
            </a:graphic>
          </wp:inline>
        </w:drawing>
      </w:r>
    </w:p>
    <w:p w14:paraId="3A022976" w14:textId="1043D4BF" w:rsidR="00AF1988" w:rsidRDefault="00AF1988" w:rsidP="00AF1988"/>
    <w:p w14:paraId="37BBD834" w14:textId="7FD96552" w:rsidR="004D1BEA" w:rsidRPr="00FB1E57" w:rsidRDefault="004D1BEA" w:rsidP="004D1BEA">
      <w:pPr>
        <w:rPr>
          <w:sz w:val="24"/>
          <w:szCs w:val="24"/>
        </w:rPr>
      </w:pPr>
      <w:r w:rsidRPr="00FB1E57">
        <w:rPr>
          <w:rFonts w:ascii="Liberation Sans" w:eastAsia="SimSun" w:hAnsi="Liberation Sans" w:cs="FreeSans"/>
          <w:b/>
          <w:bCs/>
          <w:color w:val="00000A"/>
          <w:sz w:val="28"/>
          <w:szCs w:val="28"/>
          <w:lang w:val="en-AU" w:eastAsia="zh-CN" w:bidi="hi-IN"/>
        </w:rPr>
        <w:t>Task</w:t>
      </w:r>
      <w:r>
        <w:rPr>
          <w:rFonts w:ascii="Liberation Sans" w:eastAsia="SimSun" w:hAnsi="Liberation Sans" w:cs="FreeSans"/>
          <w:b/>
          <w:bCs/>
          <w:color w:val="00000A"/>
          <w:sz w:val="28"/>
          <w:szCs w:val="28"/>
          <w:lang w:val="en-AU" w:eastAsia="zh-CN" w:bidi="hi-IN"/>
        </w:rPr>
        <w:t xml:space="preserve"> 3 (25 marks)</w:t>
      </w:r>
      <w:r w:rsidRPr="00FB1E57">
        <w:rPr>
          <w:sz w:val="24"/>
          <w:szCs w:val="24"/>
        </w:rPr>
        <w:t xml:space="preserve"> </w:t>
      </w:r>
    </w:p>
    <w:p w14:paraId="05F883EB"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lt;script&gt;</w:t>
      </w:r>
    </w:p>
    <w:p w14:paraId="29E980B9"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ab/>
      </w:r>
      <w:r w:rsidRPr="00E3354D">
        <w:rPr>
          <w:rFonts w:ascii="SFTT1000" w:hAnsi="SFTT1000" w:cs="SFTT1000"/>
          <w:sz w:val="20"/>
          <w:szCs w:val="20"/>
        </w:rPr>
        <w:tab/>
      </w:r>
      <w:r w:rsidRPr="00E3354D">
        <w:rPr>
          <w:rFonts w:ascii="SFTT1000" w:hAnsi="SFTT1000" w:cs="SFTT1000"/>
          <w:sz w:val="20"/>
          <w:szCs w:val="20"/>
        </w:rPr>
        <w:tab/>
        <w:t>//put your function here</w:t>
      </w:r>
    </w:p>
    <w:p w14:paraId="7DFC1571"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const buttons = document.getElementsByTagName("input");</w:t>
      </w:r>
    </w:p>
    <w:p w14:paraId="4ACF80E4"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var buttonsCount = buttons.length;</w:t>
      </w:r>
    </w:p>
    <w:p w14:paraId="159099F3"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for (var i = 0; i &lt;= buttonsCount; i += 1) {</w:t>
      </w:r>
    </w:p>
    <w:p w14:paraId="676EC110"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buttons[i].onclick = function(e) {</w:t>
      </w:r>
    </w:p>
    <w:p w14:paraId="1EF16F16"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document.getElementById('clicked').innerHTML = this.id;</w:t>
      </w:r>
    </w:p>
    <w:p w14:paraId="2F3F6487"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document.getElementById(this.id).style.background = "blue";</w:t>
      </w:r>
    </w:p>
    <w:p w14:paraId="2E005819"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w:t>
      </w:r>
    </w:p>
    <w:p w14:paraId="5E4094BE" w14:textId="77777777" w:rsidR="00E3354D" w:rsidRPr="00E3354D"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 xml:space="preserve">      }</w:t>
      </w:r>
    </w:p>
    <w:p w14:paraId="15B2FF5C" w14:textId="6E9718CF" w:rsidR="009607DC" w:rsidRPr="004162C4" w:rsidRDefault="00E3354D" w:rsidP="00E3354D">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E3354D">
        <w:rPr>
          <w:rFonts w:ascii="SFTT1000" w:hAnsi="SFTT1000" w:cs="SFTT1000"/>
          <w:sz w:val="20"/>
          <w:szCs w:val="20"/>
        </w:rPr>
        <w:tab/>
        <w:t>&lt;/script&gt;</w:t>
      </w:r>
    </w:p>
    <w:p w14:paraId="76EDA252" w14:textId="3BCCB801" w:rsidR="004D1BEA" w:rsidRDefault="004D1BEA" w:rsidP="004D1BEA"/>
    <w:p w14:paraId="1152185A" w14:textId="077AA180" w:rsidR="009607DC" w:rsidRPr="00FB1E57" w:rsidRDefault="009607DC" w:rsidP="009607DC">
      <w:pPr>
        <w:rPr>
          <w:sz w:val="24"/>
          <w:szCs w:val="24"/>
        </w:rPr>
      </w:pPr>
      <w:r w:rsidRPr="00FB1E57">
        <w:rPr>
          <w:rFonts w:ascii="Liberation Sans" w:eastAsia="SimSun" w:hAnsi="Liberation Sans" w:cs="FreeSans"/>
          <w:b/>
          <w:bCs/>
          <w:color w:val="00000A"/>
          <w:sz w:val="28"/>
          <w:szCs w:val="28"/>
          <w:lang w:val="en-AU" w:eastAsia="zh-CN" w:bidi="hi-IN"/>
        </w:rPr>
        <w:t>Task</w:t>
      </w:r>
      <w:r>
        <w:rPr>
          <w:rFonts w:ascii="Liberation Sans" w:eastAsia="SimSun" w:hAnsi="Liberation Sans" w:cs="FreeSans"/>
          <w:b/>
          <w:bCs/>
          <w:color w:val="00000A"/>
          <w:sz w:val="28"/>
          <w:szCs w:val="28"/>
          <w:lang w:val="en-AU" w:eastAsia="zh-CN" w:bidi="hi-IN"/>
        </w:rPr>
        <w:t xml:space="preserve"> 4 (35 marks)</w:t>
      </w:r>
      <w:r w:rsidRPr="00FB1E57">
        <w:rPr>
          <w:sz w:val="24"/>
          <w:szCs w:val="24"/>
        </w:rPr>
        <w:t xml:space="preserve"> </w:t>
      </w:r>
    </w:p>
    <w:p w14:paraId="30547D25"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lt;script&gt;</w:t>
      </w:r>
    </w:p>
    <w:p w14:paraId="3451B04F"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ab/>
      </w:r>
      <w:r w:rsidRPr="00B53D77">
        <w:rPr>
          <w:rFonts w:ascii="SFTT1000" w:hAnsi="SFTT1000" w:cs="SFTT1000"/>
          <w:sz w:val="20"/>
          <w:szCs w:val="20"/>
        </w:rPr>
        <w:tab/>
      </w:r>
      <w:r w:rsidRPr="00B53D77">
        <w:rPr>
          <w:rFonts w:ascii="SFTT1000" w:hAnsi="SFTT1000" w:cs="SFTT1000"/>
          <w:sz w:val="20"/>
          <w:szCs w:val="20"/>
        </w:rPr>
        <w:tab/>
        <w:t>//put your function here</w:t>
      </w:r>
    </w:p>
    <w:p w14:paraId="3CE5A58F"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p>
    <w:p w14:paraId="510D3724"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 counter</w:t>
      </w:r>
    </w:p>
    <w:p w14:paraId="030931E7"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let counter = 0;</w:t>
      </w:r>
    </w:p>
    <w:p w14:paraId="12CC2BE2"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p>
    <w:p w14:paraId="3DBC4316"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const buttons = document.getElementsByTagName("input");</w:t>
      </w:r>
    </w:p>
    <w:p w14:paraId="7A66867E"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var buttonsCount = buttons.length;</w:t>
      </w:r>
    </w:p>
    <w:p w14:paraId="4A42985E"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for (var i = 0; i &lt;= buttonsCount; i += 1) {</w:t>
      </w:r>
    </w:p>
    <w:p w14:paraId="77DC2D14"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buttons[i].onclick = function(e) {</w:t>
      </w:r>
    </w:p>
    <w:p w14:paraId="54BA5DC9"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counter++</w:t>
      </w:r>
    </w:p>
    <w:p w14:paraId="0CACDC3D"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document.getElementById('clicked').innerHTML = this.id;</w:t>
      </w:r>
    </w:p>
    <w:p w14:paraId="5E89B912"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document.getElementById('moved').innerHTML = counter;</w:t>
      </w:r>
    </w:p>
    <w:p w14:paraId="648DC81F"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p>
    <w:p w14:paraId="2E432C46"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check if the number is even</w:t>
      </w:r>
    </w:p>
    <w:p w14:paraId="62063931"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if(counter % 2 == 0) {</w:t>
      </w:r>
    </w:p>
    <w:p w14:paraId="23CCFCBF"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console.log("The number is even.");</w:t>
      </w:r>
    </w:p>
    <w:p w14:paraId="0A08ED1A"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document.getElementById(this.id).style.background = "blue";</w:t>
      </w:r>
    </w:p>
    <w:p w14:paraId="137CBD63"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document.getElementById(this.id).value = "X";</w:t>
      </w:r>
    </w:p>
    <w:p w14:paraId="337A489F"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w:t>
      </w:r>
    </w:p>
    <w:p w14:paraId="7540C470"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 if the number is odd</w:t>
      </w:r>
    </w:p>
    <w:p w14:paraId="50BD043B"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else {</w:t>
      </w:r>
    </w:p>
    <w:p w14:paraId="7E583BE6"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console.log("The number is odd.");</w:t>
      </w:r>
    </w:p>
    <w:p w14:paraId="19FED90C"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document.getElementById(this.id).style.background = "red";</w:t>
      </w:r>
    </w:p>
    <w:p w14:paraId="60D969D0"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document.getElementById(this.id).value = "0";</w:t>
      </w:r>
    </w:p>
    <w:p w14:paraId="0FBD4335"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w:t>
      </w:r>
    </w:p>
    <w:p w14:paraId="6AC7F848"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w:t>
      </w:r>
    </w:p>
    <w:p w14:paraId="148CCC8F" w14:textId="77777777" w:rsidR="00B53D77" w:rsidRPr="00B53D77"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 xml:space="preserve">      }</w:t>
      </w:r>
    </w:p>
    <w:p w14:paraId="7733AB81" w14:textId="78903AB9" w:rsidR="009607DC" w:rsidRDefault="00B53D77" w:rsidP="00B53D77">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B53D77">
        <w:rPr>
          <w:rFonts w:ascii="SFTT1000" w:hAnsi="SFTT1000" w:cs="SFTT1000"/>
          <w:sz w:val="20"/>
          <w:szCs w:val="20"/>
        </w:rPr>
        <w:tab/>
        <w:t>&lt;/script&gt;</w:t>
      </w:r>
    </w:p>
    <w:p w14:paraId="1447592B" w14:textId="77777777" w:rsidR="009607DC" w:rsidRPr="004162C4" w:rsidRDefault="009607DC" w:rsidP="009607DC">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p>
    <w:p w14:paraId="10349047" w14:textId="77777777" w:rsidR="009607DC" w:rsidRDefault="009607DC" w:rsidP="009607DC"/>
    <w:p w14:paraId="5783B704" w14:textId="57D19AFE" w:rsidR="009607DC" w:rsidRPr="00FB1E57" w:rsidRDefault="009607DC" w:rsidP="009607DC">
      <w:pPr>
        <w:rPr>
          <w:sz w:val="24"/>
          <w:szCs w:val="24"/>
        </w:rPr>
      </w:pPr>
      <w:r w:rsidRPr="00FB1E57">
        <w:rPr>
          <w:rFonts w:ascii="Liberation Sans" w:eastAsia="SimSun" w:hAnsi="Liberation Sans" w:cs="FreeSans"/>
          <w:b/>
          <w:bCs/>
          <w:color w:val="00000A"/>
          <w:sz w:val="28"/>
          <w:szCs w:val="28"/>
          <w:lang w:val="en-AU" w:eastAsia="zh-CN" w:bidi="hi-IN"/>
        </w:rPr>
        <w:t>Task</w:t>
      </w:r>
      <w:r>
        <w:rPr>
          <w:rFonts w:ascii="Liberation Sans" w:eastAsia="SimSun" w:hAnsi="Liberation Sans" w:cs="FreeSans"/>
          <w:b/>
          <w:bCs/>
          <w:color w:val="00000A"/>
          <w:sz w:val="28"/>
          <w:szCs w:val="28"/>
          <w:lang w:val="en-AU" w:eastAsia="zh-CN" w:bidi="hi-IN"/>
        </w:rPr>
        <w:t xml:space="preserve"> 5 (25 marks)</w:t>
      </w:r>
      <w:r w:rsidRPr="00FB1E57">
        <w:rPr>
          <w:sz w:val="24"/>
          <w:szCs w:val="24"/>
        </w:rPr>
        <w:t xml:space="preserve"> </w:t>
      </w:r>
    </w:p>
    <w:p w14:paraId="7EE53582" w14:textId="59AA5C85" w:rsidR="004E3086" w:rsidRPr="004162C4" w:rsidRDefault="004E3086" w:rsidP="004E3086">
      <w:pPr>
        <w:pBdr>
          <w:top w:val="single" w:sz="4" w:space="1" w:color="auto"/>
          <w:left w:val="single" w:sz="4" w:space="4" w:color="auto"/>
          <w:bottom w:val="single" w:sz="4" w:space="1" w:color="auto"/>
          <w:right w:val="single" w:sz="4" w:space="4" w:color="auto"/>
        </w:pBdr>
        <w:ind w:left="360"/>
        <w:rPr>
          <w:rFonts w:ascii="SFTT1000" w:hAnsi="SFTT1000" w:cs="SFTT1000"/>
          <w:sz w:val="20"/>
          <w:szCs w:val="20"/>
        </w:rPr>
      </w:pPr>
      <w:r w:rsidRPr="004162C4">
        <w:rPr>
          <w:rFonts w:ascii="SFTT1000" w:hAnsi="SFTT1000" w:cs="SFTT1000"/>
          <w:sz w:val="20"/>
          <w:szCs w:val="20"/>
        </w:rPr>
        <w:t>Modified File Name/s:</w:t>
      </w:r>
      <w:r w:rsidR="007B0FAB">
        <w:rPr>
          <w:rFonts w:ascii="SFTT1000" w:hAnsi="SFTT1000" w:cs="SFTT1000"/>
          <w:sz w:val="20"/>
          <w:szCs w:val="20"/>
        </w:rPr>
        <w:t xml:space="preserve"> package.json</w:t>
      </w:r>
    </w:p>
    <w:p w14:paraId="3A42BA42" w14:textId="389AF5E9" w:rsidR="004E3086" w:rsidRDefault="004E3086" w:rsidP="004E3086">
      <w:pPr>
        <w:pBdr>
          <w:top w:val="single" w:sz="4" w:space="1" w:color="auto"/>
          <w:left w:val="single" w:sz="4" w:space="4" w:color="auto"/>
          <w:bottom w:val="single" w:sz="4" w:space="1" w:color="auto"/>
          <w:right w:val="single" w:sz="4" w:space="4" w:color="auto"/>
        </w:pBdr>
        <w:ind w:left="360"/>
      </w:pPr>
      <w:r w:rsidRPr="004162C4">
        <w:rPr>
          <w:rFonts w:ascii="SFTT1000" w:hAnsi="SFTT1000" w:cs="SFTT1000"/>
          <w:sz w:val="20"/>
          <w:szCs w:val="20"/>
        </w:rPr>
        <w:t>Modified Line/s:</w:t>
      </w:r>
      <w:r w:rsidR="007B0FAB">
        <w:rPr>
          <w:rFonts w:ascii="SFTT1000" w:hAnsi="SFTT1000" w:cs="SFTT1000"/>
          <w:sz w:val="20"/>
          <w:szCs w:val="20"/>
        </w:rPr>
        <w:t xml:space="preserve"> 15 -  “set PORT=4548  &amp;&amp; react-scripts start”</w:t>
      </w:r>
    </w:p>
    <w:p w14:paraId="2CF03D89" w14:textId="77777777" w:rsidR="004E3086" w:rsidRDefault="004E3086" w:rsidP="004E3086">
      <w:pPr>
        <w:pStyle w:val="HTMLPreformatted"/>
        <w:textAlignment w:val="baseline"/>
      </w:pPr>
    </w:p>
    <w:p w14:paraId="17757628" w14:textId="6D4ADA0F" w:rsidR="004E3086" w:rsidRDefault="006D08FB" w:rsidP="004E3086">
      <w:pPr>
        <w:pBdr>
          <w:top w:val="single" w:sz="4" w:space="1" w:color="auto"/>
          <w:left w:val="single" w:sz="4" w:space="4" w:color="auto"/>
          <w:bottom w:val="single" w:sz="4" w:space="1" w:color="auto"/>
          <w:right w:val="single" w:sz="4" w:space="4" w:color="auto"/>
        </w:pBdr>
        <w:ind w:left="360" w:firstLine="270"/>
      </w:pPr>
      <w:r>
        <w:rPr>
          <w:noProof/>
        </w:rPr>
        <w:drawing>
          <wp:inline distT="0" distB="0" distL="0" distR="0" wp14:anchorId="6B9C56AD" wp14:editId="1DBCA524">
            <wp:extent cx="5248275" cy="2290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8275" cy="2290445"/>
                    </a:xfrm>
                    <a:prstGeom prst="rect">
                      <a:avLst/>
                    </a:prstGeom>
                  </pic:spPr>
                </pic:pic>
              </a:graphicData>
            </a:graphic>
          </wp:inline>
        </w:drawing>
      </w:r>
    </w:p>
    <w:p w14:paraId="36B1A13F" w14:textId="77777777" w:rsidR="009607DC" w:rsidRDefault="009607DC" w:rsidP="009607DC"/>
    <w:p w14:paraId="42099052" w14:textId="03000D50" w:rsidR="004E3086" w:rsidRDefault="00A27514" w:rsidP="009607DC">
      <w:r>
        <w:t>Screenshot for Repository and contributor</w:t>
      </w:r>
    </w:p>
    <w:p w14:paraId="67600B6E" w14:textId="77777777" w:rsidR="00A27514" w:rsidRDefault="00A27514" w:rsidP="00A27514">
      <w:pPr>
        <w:pStyle w:val="HTMLPreformatted"/>
        <w:textAlignment w:val="baseline"/>
      </w:pPr>
    </w:p>
    <w:p w14:paraId="6AA3632F" w14:textId="515C1277" w:rsidR="00A27514" w:rsidRDefault="003D58F7" w:rsidP="00A27514">
      <w:pPr>
        <w:pBdr>
          <w:top w:val="single" w:sz="4" w:space="1" w:color="auto"/>
          <w:left w:val="single" w:sz="4" w:space="4" w:color="auto"/>
          <w:bottom w:val="single" w:sz="4" w:space="1" w:color="auto"/>
          <w:right w:val="single" w:sz="4" w:space="4" w:color="auto"/>
        </w:pBdr>
        <w:ind w:left="360" w:firstLine="270"/>
      </w:pPr>
      <w:r>
        <w:rPr>
          <w:noProof/>
        </w:rPr>
        <w:drawing>
          <wp:inline distT="0" distB="0" distL="0" distR="0" wp14:anchorId="543D3FAA" wp14:editId="74B5D69B">
            <wp:extent cx="5943600" cy="3754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54120"/>
                    </a:xfrm>
                    <a:prstGeom prst="rect">
                      <a:avLst/>
                    </a:prstGeom>
                  </pic:spPr>
                </pic:pic>
              </a:graphicData>
            </a:graphic>
          </wp:inline>
        </w:drawing>
      </w:r>
    </w:p>
    <w:p w14:paraId="36A5B03F" w14:textId="77777777" w:rsidR="00A27514" w:rsidRDefault="00A27514" w:rsidP="009607DC"/>
    <w:p w14:paraId="0BAD458E" w14:textId="77777777" w:rsidR="009607DC" w:rsidRDefault="009607DC" w:rsidP="004D1BEA"/>
    <w:sectPr w:rsidR="009607D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739E" w14:textId="77777777" w:rsidR="002A01D9" w:rsidRDefault="002A01D9" w:rsidP="00A723C1">
      <w:pPr>
        <w:spacing w:after="0" w:line="240" w:lineRule="auto"/>
      </w:pPr>
      <w:r>
        <w:separator/>
      </w:r>
    </w:p>
  </w:endnote>
  <w:endnote w:type="continuationSeparator" w:id="0">
    <w:p w14:paraId="05D13B3A" w14:textId="77777777" w:rsidR="002A01D9" w:rsidRDefault="002A01D9" w:rsidP="00A72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FTT0900">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FreeSans">
    <w:altName w:val="Times New Roman"/>
    <w:panose1 w:val="00000000000000000000"/>
    <w:charset w:val="00"/>
    <w:family w:val="roman"/>
    <w:notTrueType/>
    <w:pitch w:val="default"/>
  </w:font>
  <w:font w:name="Liberation Serif">
    <w:altName w:val="Times New Roman"/>
    <w:charset w:val="01"/>
    <w:family w:val="roman"/>
    <w:pitch w:val="variable"/>
  </w:font>
  <w:font w:name="SFTT1000">
    <w:altName w:val="Calibr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27B4F" w14:textId="5189802C" w:rsidR="00A723C1" w:rsidRDefault="00000000">
    <w:pPr>
      <w:pStyle w:val="Footer"/>
    </w:pPr>
    <w:r>
      <w:rPr>
        <w:noProof/>
      </w:rPr>
      <w:pict w14:anchorId="2306F918">
        <v:shapetype id="_x0000_t202" coordsize="21600,21600" o:spt="202" path="m,l,21600r21600,l21600,xe">
          <v:stroke joinstyle="miter"/>
          <v:path gradientshapeok="t" o:connecttype="rect"/>
        </v:shapetype>
        <v:shape id="MSIPCMc56d436e8c807bf72d0dae6a" o:spid="_x0000_s1025" type="#_x0000_t202" alt="{&quot;HashCode&quot;:1283023038,&quot;Height&quot;:792.0,&quot;Width&quot;:612.0,&quot;Placement&quot;:&quot;Footer&quot;,&quot;Index&quot;:&quot;Primary&quot;,&quot;Section&quot;:1,&quot;Top&quot;:0.0,&quot;Left&quot;:0.0}" style="position:absolute;margin-left:0;margin-top:756.4pt;width:612pt;height:20.6pt;z-index:251658240;mso-wrap-style:square;mso-position-horizontal:absolute;mso-position-horizontal-relative:page;mso-position-vertical:absolute;mso-position-vertical-relative:page;v-text-anchor:bottom" o:allowincell="f" filled="f" stroked="f">
          <v:textbox inset=",0,,0">
            <w:txbxContent>
              <w:p w14:paraId="67103063" w14:textId="731D3BC0" w:rsidR="00A723C1" w:rsidRPr="00A723C1" w:rsidRDefault="00A723C1" w:rsidP="00A723C1">
                <w:pPr>
                  <w:spacing w:after="0"/>
                  <w:jc w:val="center"/>
                  <w:rPr>
                    <w:rFonts w:ascii="Trebuchet MS" w:hAnsi="Trebuchet MS"/>
                    <w:color w:val="22505F"/>
                    <w:sz w:val="16"/>
                  </w:rPr>
                </w:pPr>
                <w:r w:rsidRPr="00A723C1">
                  <w:rPr>
                    <w:rFonts w:ascii="Trebuchet MS" w:hAnsi="Trebuchet MS"/>
                    <w:color w:val="22505F"/>
                    <w:sz w:val="16"/>
                  </w:rPr>
                  <w:t>Saipem Classification - General Us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54B93" w14:textId="77777777" w:rsidR="002A01D9" w:rsidRDefault="002A01D9" w:rsidP="00A723C1">
      <w:pPr>
        <w:spacing w:after="0" w:line="240" w:lineRule="auto"/>
      </w:pPr>
      <w:r>
        <w:separator/>
      </w:r>
    </w:p>
  </w:footnote>
  <w:footnote w:type="continuationSeparator" w:id="0">
    <w:p w14:paraId="6E4A2B7F" w14:textId="77777777" w:rsidR="002A01D9" w:rsidRDefault="002A01D9" w:rsidP="00A723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5F5"/>
    <w:multiLevelType w:val="hybridMultilevel"/>
    <w:tmpl w:val="8BB2AA44"/>
    <w:lvl w:ilvl="0" w:tplc="D3ACF110">
      <w:numFmt w:val="bullet"/>
      <w:lvlText w:val=""/>
      <w:lvlJc w:val="left"/>
      <w:pPr>
        <w:ind w:left="765" w:hanging="360"/>
      </w:pPr>
      <w:rPr>
        <w:rFonts w:ascii="Wingdings" w:eastAsiaTheme="minorHAnsi" w:hAnsi="Wingdings" w:cs="SFTT0900" w:hint="default"/>
        <w:sz w:val="1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A982420"/>
    <w:multiLevelType w:val="multilevel"/>
    <w:tmpl w:val="1422B35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4FD56E5"/>
    <w:multiLevelType w:val="hybridMultilevel"/>
    <w:tmpl w:val="552044C0"/>
    <w:lvl w:ilvl="0" w:tplc="6A081C1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43341"/>
    <w:multiLevelType w:val="hybridMultilevel"/>
    <w:tmpl w:val="09FA3BBE"/>
    <w:lvl w:ilvl="0" w:tplc="26AAD3C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464A0"/>
    <w:multiLevelType w:val="hybridMultilevel"/>
    <w:tmpl w:val="DEF2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C7D9F"/>
    <w:multiLevelType w:val="hybridMultilevel"/>
    <w:tmpl w:val="CF1C0EE2"/>
    <w:lvl w:ilvl="0" w:tplc="26AAD3C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050789"/>
    <w:multiLevelType w:val="hybridMultilevel"/>
    <w:tmpl w:val="56349150"/>
    <w:lvl w:ilvl="0" w:tplc="2522D76E">
      <w:numFmt w:val="bullet"/>
      <w:lvlText w:val=""/>
      <w:lvlJc w:val="left"/>
      <w:pPr>
        <w:ind w:left="720" w:hanging="360"/>
      </w:pPr>
      <w:rPr>
        <w:rFonts w:ascii="Wingdings" w:eastAsiaTheme="minorHAnsi" w:hAnsi="Wingdings" w:cs="SFTT0900"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970916"/>
    <w:multiLevelType w:val="hybridMultilevel"/>
    <w:tmpl w:val="1578218A"/>
    <w:lvl w:ilvl="0" w:tplc="B69623CE">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0B65FB0"/>
    <w:multiLevelType w:val="hybridMultilevel"/>
    <w:tmpl w:val="08728034"/>
    <w:lvl w:ilvl="0" w:tplc="8DF2FF0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EA1ECD"/>
    <w:multiLevelType w:val="hybridMultilevel"/>
    <w:tmpl w:val="AD58A718"/>
    <w:lvl w:ilvl="0" w:tplc="360499D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6034E2"/>
    <w:multiLevelType w:val="multilevel"/>
    <w:tmpl w:val="070EF290"/>
    <w:lvl w:ilvl="0">
      <w:start w:val="1"/>
      <w:numFmt w:val="bullet"/>
      <w:lvlText w:val="·"/>
      <w:lvlJc w:val="left"/>
      <w:pPr>
        <w:tabs>
          <w:tab w:val="num" w:pos="360"/>
        </w:tabs>
        <w:ind w:left="360" w:hanging="360"/>
      </w:pPr>
      <w:rPr>
        <w:rFonts w:ascii="Symbol" w:hAnsi="Symbol" w:cs="Symbol" w:hint="default"/>
        <w: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6C4141BB"/>
    <w:multiLevelType w:val="hybridMultilevel"/>
    <w:tmpl w:val="D5D25632"/>
    <w:lvl w:ilvl="0" w:tplc="DD68614A">
      <w:numFmt w:val="bullet"/>
      <w:lvlText w:val=""/>
      <w:lvlJc w:val="left"/>
      <w:pPr>
        <w:ind w:left="480" w:hanging="360"/>
      </w:pPr>
      <w:rPr>
        <w:rFonts w:ascii="Wingdings" w:eastAsia="Times New Roman" w:hAnsi="Wingdings" w:cs="Courier New" w:hint="default"/>
        <w:color w:val="auto"/>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16cid:durableId="1535579783">
    <w:abstractNumId w:val="8"/>
  </w:num>
  <w:num w:numId="2" w16cid:durableId="202211175">
    <w:abstractNumId w:val="7"/>
  </w:num>
  <w:num w:numId="3" w16cid:durableId="148331626">
    <w:abstractNumId w:val="9"/>
  </w:num>
  <w:num w:numId="4" w16cid:durableId="283271127">
    <w:abstractNumId w:val="2"/>
  </w:num>
  <w:num w:numId="5" w16cid:durableId="739404537">
    <w:abstractNumId w:val="11"/>
  </w:num>
  <w:num w:numId="6" w16cid:durableId="617682920">
    <w:abstractNumId w:val="6"/>
  </w:num>
  <w:num w:numId="7" w16cid:durableId="2050958087">
    <w:abstractNumId w:val="0"/>
  </w:num>
  <w:num w:numId="8" w16cid:durableId="79759687">
    <w:abstractNumId w:val="10"/>
  </w:num>
  <w:num w:numId="9" w16cid:durableId="1796757485">
    <w:abstractNumId w:val="1"/>
  </w:num>
  <w:num w:numId="10" w16cid:durableId="803544008">
    <w:abstractNumId w:val="5"/>
  </w:num>
  <w:num w:numId="11" w16cid:durableId="1775398223">
    <w:abstractNumId w:val="3"/>
  </w:num>
  <w:num w:numId="12" w16cid:durableId="427559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2MTexMDE3tzQxNTRR0lEKTi0uzszPAykwrQUADnP9LSwAAAA="/>
  </w:docVars>
  <w:rsids>
    <w:rsidRoot w:val="00A830D1"/>
    <w:rsid w:val="000134E2"/>
    <w:rsid w:val="0002370D"/>
    <w:rsid w:val="000F14CD"/>
    <w:rsid w:val="000F292D"/>
    <w:rsid w:val="0010046E"/>
    <w:rsid w:val="0010398E"/>
    <w:rsid w:val="00144E7E"/>
    <w:rsid w:val="00173F2D"/>
    <w:rsid w:val="00174816"/>
    <w:rsid w:val="001C3D90"/>
    <w:rsid w:val="001C60C1"/>
    <w:rsid w:val="00232FB2"/>
    <w:rsid w:val="002420B8"/>
    <w:rsid w:val="002760A3"/>
    <w:rsid w:val="002A01D9"/>
    <w:rsid w:val="002F5FD5"/>
    <w:rsid w:val="003406C7"/>
    <w:rsid w:val="00371891"/>
    <w:rsid w:val="00376665"/>
    <w:rsid w:val="0039481E"/>
    <w:rsid w:val="003D58F7"/>
    <w:rsid w:val="003F6B98"/>
    <w:rsid w:val="0041064A"/>
    <w:rsid w:val="004162C4"/>
    <w:rsid w:val="00450CA7"/>
    <w:rsid w:val="004D1BEA"/>
    <w:rsid w:val="004E3086"/>
    <w:rsid w:val="0050740C"/>
    <w:rsid w:val="00593180"/>
    <w:rsid w:val="005D5A27"/>
    <w:rsid w:val="00601561"/>
    <w:rsid w:val="00613B7F"/>
    <w:rsid w:val="006675A6"/>
    <w:rsid w:val="006B0478"/>
    <w:rsid w:val="006D08FB"/>
    <w:rsid w:val="00717CC7"/>
    <w:rsid w:val="007406AD"/>
    <w:rsid w:val="00755149"/>
    <w:rsid w:val="00790D62"/>
    <w:rsid w:val="007A581B"/>
    <w:rsid w:val="007B0FAB"/>
    <w:rsid w:val="007B1D69"/>
    <w:rsid w:val="007B2EB5"/>
    <w:rsid w:val="007C260F"/>
    <w:rsid w:val="007D61EB"/>
    <w:rsid w:val="008109AB"/>
    <w:rsid w:val="008436C2"/>
    <w:rsid w:val="00846C45"/>
    <w:rsid w:val="0085076D"/>
    <w:rsid w:val="00896CB0"/>
    <w:rsid w:val="008D4DE9"/>
    <w:rsid w:val="008D5E95"/>
    <w:rsid w:val="00915E1E"/>
    <w:rsid w:val="00952349"/>
    <w:rsid w:val="00954AA8"/>
    <w:rsid w:val="00960755"/>
    <w:rsid w:val="009607DC"/>
    <w:rsid w:val="00962AB5"/>
    <w:rsid w:val="009C66BE"/>
    <w:rsid w:val="00A07192"/>
    <w:rsid w:val="00A27514"/>
    <w:rsid w:val="00A723C1"/>
    <w:rsid w:val="00A7603F"/>
    <w:rsid w:val="00A830D1"/>
    <w:rsid w:val="00AF1988"/>
    <w:rsid w:val="00B15D96"/>
    <w:rsid w:val="00B30AEB"/>
    <w:rsid w:val="00B44BAD"/>
    <w:rsid w:val="00B53D77"/>
    <w:rsid w:val="00B61B17"/>
    <w:rsid w:val="00B70A13"/>
    <w:rsid w:val="00BA1958"/>
    <w:rsid w:val="00BB6AA4"/>
    <w:rsid w:val="00BE3931"/>
    <w:rsid w:val="00C47FA6"/>
    <w:rsid w:val="00CA3E4C"/>
    <w:rsid w:val="00CB242E"/>
    <w:rsid w:val="00CD170E"/>
    <w:rsid w:val="00CE3578"/>
    <w:rsid w:val="00CE4E01"/>
    <w:rsid w:val="00D50AB1"/>
    <w:rsid w:val="00E243F4"/>
    <w:rsid w:val="00E3354D"/>
    <w:rsid w:val="00E447E1"/>
    <w:rsid w:val="00EA20A2"/>
    <w:rsid w:val="00F50DF9"/>
    <w:rsid w:val="00F6023B"/>
    <w:rsid w:val="00FB1E57"/>
    <w:rsid w:val="00FE6C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13257"/>
  <w15:docId w15:val="{072B5F39-0880-4C5A-9215-017CF232D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514"/>
  </w:style>
  <w:style w:type="paragraph" w:styleId="Heading1">
    <w:name w:val="heading 1"/>
    <w:basedOn w:val="Normal"/>
    <w:link w:val="Heading1Char"/>
    <w:uiPriority w:val="9"/>
    <w:qFormat/>
    <w:rsid w:val="005074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nhideWhenUsed/>
    <w:qFormat/>
    <w:rsid w:val="007D61E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90D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0D62"/>
    <w:rPr>
      <w:rFonts w:ascii="Courier New" w:eastAsia="Times New Roman" w:hAnsi="Courier New" w:cs="Courier New"/>
      <w:sz w:val="20"/>
      <w:szCs w:val="20"/>
    </w:rPr>
  </w:style>
  <w:style w:type="character" w:styleId="HTMLCode">
    <w:name w:val="HTML Code"/>
    <w:basedOn w:val="DefaultParagraphFont"/>
    <w:uiPriority w:val="99"/>
    <w:semiHidden/>
    <w:unhideWhenUsed/>
    <w:rsid w:val="00790D62"/>
    <w:rPr>
      <w:rFonts w:ascii="Courier New" w:eastAsia="Times New Roman" w:hAnsi="Courier New" w:cs="Courier New"/>
      <w:sz w:val="20"/>
      <w:szCs w:val="20"/>
    </w:rPr>
  </w:style>
  <w:style w:type="character" w:styleId="Hyperlink">
    <w:name w:val="Hyperlink"/>
    <w:basedOn w:val="DefaultParagraphFont"/>
    <w:uiPriority w:val="99"/>
    <w:unhideWhenUsed/>
    <w:rsid w:val="00755149"/>
    <w:rPr>
      <w:color w:val="0563C1" w:themeColor="hyperlink"/>
      <w:u w:val="single"/>
    </w:rPr>
  </w:style>
  <w:style w:type="paragraph" w:styleId="ListParagraph">
    <w:name w:val="List Paragraph"/>
    <w:basedOn w:val="Normal"/>
    <w:uiPriority w:val="34"/>
    <w:qFormat/>
    <w:rsid w:val="00755149"/>
    <w:pPr>
      <w:ind w:left="720"/>
      <w:contextualSpacing/>
    </w:pPr>
  </w:style>
  <w:style w:type="character" w:customStyle="1" w:styleId="Heading1Char">
    <w:name w:val="Heading 1 Char"/>
    <w:basedOn w:val="DefaultParagraphFont"/>
    <w:link w:val="Heading1"/>
    <w:uiPriority w:val="9"/>
    <w:rsid w:val="0050740C"/>
    <w:rPr>
      <w:rFonts w:ascii="Times New Roman" w:eastAsia="Times New Roman" w:hAnsi="Times New Roman" w:cs="Times New Roman"/>
      <w:b/>
      <w:bCs/>
      <w:kern w:val="36"/>
      <w:sz w:val="48"/>
      <w:szCs w:val="48"/>
    </w:rPr>
  </w:style>
  <w:style w:type="paragraph" w:styleId="Title">
    <w:name w:val="Title"/>
    <w:basedOn w:val="Normal"/>
    <w:link w:val="TitleChar"/>
    <w:qFormat/>
    <w:rsid w:val="00376665"/>
    <w:pPr>
      <w:keepNext/>
      <w:widowControl w:val="0"/>
      <w:suppressAutoHyphens/>
      <w:spacing w:before="240" w:after="120" w:line="240" w:lineRule="auto"/>
      <w:jc w:val="center"/>
      <w:textAlignment w:val="baseline"/>
    </w:pPr>
    <w:rPr>
      <w:rFonts w:ascii="Liberation Sans" w:eastAsia="SimSun" w:hAnsi="Liberation Sans" w:cs="FreeSans"/>
      <w:b/>
      <w:bCs/>
      <w:color w:val="00000A"/>
      <w:sz w:val="56"/>
      <w:szCs w:val="56"/>
      <w:lang w:val="en-AU" w:eastAsia="zh-CN" w:bidi="hi-IN"/>
    </w:rPr>
  </w:style>
  <w:style w:type="character" w:customStyle="1" w:styleId="TitleChar">
    <w:name w:val="Title Char"/>
    <w:basedOn w:val="DefaultParagraphFont"/>
    <w:link w:val="Title"/>
    <w:rsid w:val="00376665"/>
    <w:rPr>
      <w:rFonts w:ascii="Liberation Sans" w:eastAsia="SimSun" w:hAnsi="Liberation Sans" w:cs="FreeSans"/>
      <w:b/>
      <w:bCs/>
      <w:color w:val="00000A"/>
      <w:sz w:val="56"/>
      <w:szCs w:val="56"/>
      <w:lang w:val="en-AU" w:eastAsia="zh-CN" w:bidi="hi-IN"/>
    </w:rPr>
  </w:style>
  <w:style w:type="character" w:customStyle="1" w:styleId="Heading3Char">
    <w:name w:val="Heading 3 Char"/>
    <w:basedOn w:val="DefaultParagraphFont"/>
    <w:link w:val="Heading3"/>
    <w:uiPriority w:val="9"/>
    <w:semiHidden/>
    <w:rsid w:val="007D61EB"/>
    <w:rPr>
      <w:rFonts w:asciiTheme="majorHAnsi" w:eastAsiaTheme="majorEastAsia" w:hAnsiTheme="majorHAnsi" w:cstheme="majorBidi"/>
      <w:color w:val="1F4D78" w:themeColor="accent1" w:themeShade="7F"/>
      <w:sz w:val="24"/>
      <w:szCs w:val="24"/>
    </w:rPr>
  </w:style>
  <w:style w:type="paragraph" w:customStyle="1" w:styleId="Textbody">
    <w:name w:val="Text body"/>
    <w:basedOn w:val="Normal"/>
    <w:qFormat/>
    <w:rsid w:val="007D61EB"/>
    <w:pPr>
      <w:spacing w:after="140" w:line="288" w:lineRule="auto"/>
    </w:pPr>
    <w:rPr>
      <w:rFonts w:ascii="Liberation Serif" w:eastAsia="SimSun" w:hAnsi="Liberation Serif" w:cs="FreeSans"/>
      <w:color w:val="00000A"/>
      <w:sz w:val="24"/>
      <w:szCs w:val="24"/>
      <w:lang w:val="en-AU" w:eastAsia="zh-CN" w:bidi="hi-IN"/>
    </w:rPr>
  </w:style>
  <w:style w:type="paragraph" w:customStyle="1" w:styleId="BodyText1">
    <w:name w:val="Body Text1"/>
    <w:basedOn w:val="Normal"/>
    <w:rsid w:val="007D61EB"/>
    <w:pPr>
      <w:suppressAutoHyphens/>
      <w:spacing w:after="140" w:line="288" w:lineRule="auto"/>
      <w:textAlignment w:val="baseline"/>
    </w:pPr>
    <w:rPr>
      <w:rFonts w:ascii="Liberation Serif" w:eastAsia="SimSun" w:hAnsi="Liberation Serif" w:cs="FreeSans"/>
      <w:color w:val="00000A"/>
      <w:sz w:val="24"/>
      <w:szCs w:val="24"/>
      <w:lang w:val="en-AU" w:eastAsia="zh-CN" w:bidi="hi-IN"/>
    </w:rPr>
  </w:style>
  <w:style w:type="paragraph" w:styleId="Header">
    <w:name w:val="header"/>
    <w:basedOn w:val="Normal"/>
    <w:link w:val="HeaderChar"/>
    <w:uiPriority w:val="99"/>
    <w:unhideWhenUsed/>
    <w:rsid w:val="00A72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3C1"/>
  </w:style>
  <w:style w:type="paragraph" w:styleId="Footer">
    <w:name w:val="footer"/>
    <w:basedOn w:val="Normal"/>
    <w:link w:val="FooterChar"/>
    <w:uiPriority w:val="99"/>
    <w:unhideWhenUsed/>
    <w:rsid w:val="00A72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663464">
      <w:bodyDiv w:val="1"/>
      <w:marLeft w:val="0"/>
      <w:marRight w:val="0"/>
      <w:marTop w:val="0"/>
      <w:marBottom w:val="0"/>
      <w:divBdr>
        <w:top w:val="none" w:sz="0" w:space="0" w:color="auto"/>
        <w:left w:val="none" w:sz="0" w:space="0" w:color="auto"/>
        <w:bottom w:val="none" w:sz="0" w:space="0" w:color="auto"/>
        <w:right w:val="none" w:sz="0" w:space="0" w:color="auto"/>
      </w:divBdr>
    </w:div>
    <w:div w:id="682131052">
      <w:bodyDiv w:val="1"/>
      <w:marLeft w:val="0"/>
      <w:marRight w:val="0"/>
      <w:marTop w:val="0"/>
      <w:marBottom w:val="0"/>
      <w:divBdr>
        <w:top w:val="none" w:sz="0" w:space="0" w:color="auto"/>
        <w:left w:val="none" w:sz="0" w:space="0" w:color="auto"/>
        <w:bottom w:val="none" w:sz="0" w:space="0" w:color="auto"/>
        <w:right w:val="none" w:sz="0" w:space="0" w:color="auto"/>
      </w:divBdr>
    </w:div>
    <w:div w:id="921137477">
      <w:bodyDiv w:val="1"/>
      <w:marLeft w:val="0"/>
      <w:marRight w:val="0"/>
      <w:marTop w:val="0"/>
      <w:marBottom w:val="0"/>
      <w:divBdr>
        <w:top w:val="none" w:sz="0" w:space="0" w:color="auto"/>
        <w:left w:val="none" w:sz="0" w:space="0" w:color="auto"/>
        <w:bottom w:val="none" w:sz="0" w:space="0" w:color="auto"/>
        <w:right w:val="none" w:sz="0" w:space="0" w:color="auto"/>
      </w:divBdr>
    </w:div>
    <w:div w:id="1085029940">
      <w:bodyDiv w:val="1"/>
      <w:marLeft w:val="0"/>
      <w:marRight w:val="0"/>
      <w:marTop w:val="0"/>
      <w:marBottom w:val="0"/>
      <w:divBdr>
        <w:top w:val="none" w:sz="0" w:space="0" w:color="auto"/>
        <w:left w:val="none" w:sz="0" w:space="0" w:color="auto"/>
        <w:bottom w:val="none" w:sz="0" w:space="0" w:color="auto"/>
        <w:right w:val="none" w:sz="0" w:space="0" w:color="auto"/>
      </w:divBdr>
    </w:div>
    <w:div w:id="1220091247">
      <w:bodyDiv w:val="1"/>
      <w:marLeft w:val="0"/>
      <w:marRight w:val="0"/>
      <w:marTop w:val="0"/>
      <w:marBottom w:val="0"/>
      <w:divBdr>
        <w:top w:val="none" w:sz="0" w:space="0" w:color="auto"/>
        <w:left w:val="none" w:sz="0" w:space="0" w:color="auto"/>
        <w:bottom w:val="none" w:sz="0" w:space="0" w:color="auto"/>
        <w:right w:val="none" w:sz="0" w:space="0" w:color="auto"/>
      </w:divBdr>
      <w:divsChild>
        <w:div w:id="894395154">
          <w:marLeft w:val="0"/>
          <w:marRight w:val="0"/>
          <w:marTop w:val="0"/>
          <w:marBottom w:val="0"/>
          <w:divBdr>
            <w:top w:val="none" w:sz="0" w:space="0" w:color="auto"/>
            <w:left w:val="none" w:sz="0" w:space="0" w:color="auto"/>
            <w:bottom w:val="none" w:sz="0" w:space="0" w:color="auto"/>
            <w:right w:val="none" w:sz="0" w:space="0" w:color="auto"/>
          </w:divBdr>
          <w:divsChild>
            <w:div w:id="169923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21814">
      <w:bodyDiv w:val="1"/>
      <w:marLeft w:val="0"/>
      <w:marRight w:val="0"/>
      <w:marTop w:val="0"/>
      <w:marBottom w:val="0"/>
      <w:divBdr>
        <w:top w:val="none" w:sz="0" w:space="0" w:color="auto"/>
        <w:left w:val="none" w:sz="0" w:space="0" w:color="auto"/>
        <w:bottom w:val="none" w:sz="0" w:space="0" w:color="auto"/>
        <w:right w:val="none" w:sz="0" w:space="0" w:color="auto"/>
      </w:divBdr>
    </w:div>
    <w:div w:id="1615554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0B52D-DF39-450B-A083-457478942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5</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Bakhshandeh</dc:creator>
  <cp:keywords/>
  <dc:description/>
  <cp:lastModifiedBy>Imenwo Alex</cp:lastModifiedBy>
  <cp:revision>17</cp:revision>
  <dcterms:created xsi:type="dcterms:W3CDTF">2022-08-04T09:40:00Z</dcterms:created>
  <dcterms:modified xsi:type="dcterms:W3CDTF">2022-08-2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7eb324-6c8f-4366-ba47-706b295f9115_Enabled">
    <vt:lpwstr>true</vt:lpwstr>
  </property>
  <property fmtid="{D5CDD505-2E9C-101B-9397-08002B2CF9AE}" pid="3" name="MSIP_Label_797eb324-6c8f-4366-ba47-706b295f9115_SetDate">
    <vt:lpwstr>2022-08-26T06:00:57Z</vt:lpwstr>
  </property>
  <property fmtid="{D5CDD505-2E9C-101B-9397-08002B2CF9AE}" pid="4" name="MSIP_Label_797eb324-6c8f-4366-ba47-706b295f9115_Method">
    <vt:lpwstr>Standard</vt:lpwstr>
  </property>
  <property fmtid="{D5CDD505-2E9C-101B-9397-08002B2CF9AE}" pid="5" name="MSIP_Label_797eb324-6c8f-4366-ba47-706b295f9115_Name">
    <vt:lpwstr>General Use</vt:lpwstr>
  </property>
  <property fmtid="{D5CDD505-2E9C-101B-9397-08002B2CF9AE}" pid="6" name="MSIP_Label_797eb324-6c8f-4366-ba47-706b295f9115_SiteId">
    <vt:lpwstr>7a823e81-3527-485c-a629-67235afb2fa8</vt:lpwstr>
  </property>
  <property fmtid="{D5CDD505-2E9C-101B-9397-08002B2CF9AE}" pid="7" name="MSIP_Label_797eb324-6c8f-4366-ba47-706b295f9115_ActionId">
    <vt:lpwstr>e3e46cea-1e50-453e-b1ca-7eff861357ee</vt:lpwstr>
  </property>
  <property fmtid="{D5CDD505-2E9C-101B-9397-08002B2CF9AE}" pid="8" name="MSIP_Label_797eb324-6c8f-4366-ba47-706b295f9115_ContentBits">
    <vt:lpwstr>2</vt:lpwstr>
  </property>
</Properties>
</file>